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7966"/>
      </w:tblGrid>
      <w:tr w:rsidR="00660E60" w:rsidRPr="00660E60" w14:paraId="7F588BE0" w14:textId="77777777" w:rsidTr="00660E60">
        <w:trPr>
          <w:trHeight w:val="290"/>
        </w:trPr>
        <w:tc>
          <w:tcPr>
            <w:tcW w:w="960" w:type="dxa"/>
            <w:shd w:val="clear" w:color="auto" w:fill="auto"/>
            <w:noWrap/>
            <w:vAlign w:val="bottom"/>
          </w:tcPr>
          <w:p w14:paraId="6ABC92FD" w14:textId="77168D17" w:rsidR="00660E60" w:rsidRPr="00660E60" w:rsidRDefault="00660E60" w:rsidP="00660E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r. No</w:t>
            </w:r>
          </w:p>
        </w:tc>
        <w:tc>
          <w:tcPr>
            <w:tcW w:w="7966" w:type="dxa"/>
            <w:shd w:val="clear" w:color="auto" w:fill="auto"/>
            <w:noWrap/>
            <w:vAlign w:val="bottom"/>
          </w:tcPr>
          <w:p w14:paraId="5F5FF576" w14:textId="43D49368" w:rsidR="00660E60" w:rsidRPr="00660E60" w:rsidRDefault="00660E60" w:rsidP="00660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ame</w:t>
            </w:r>
          </w:p>
        </w:tc>
      </w:tr>
      <w:tr w:rsidR="00660E60" w:rsidRPr="00660E60" w14:paraId="7138BC54" w14:textId="77777777" w:rsidTr="00660E60">
        <w:trPr>
          <w:trHeight w:val="29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7BD5F7" w14:textId="77777777" w:rsidR="00660E60" w:rsidRPr="00660E60" w:rsidRDefault="00660E60" w:rsidP="00660E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7966" w:type="dxa"/>
            <w:shd w:val="clear" w:color="auto" w:fill="auto"/>
            <w:noWrap/>
            <w:vAlign w:val="bottom"/>
            <w:hideMark/>
          </w:tcPr>
          <w:p w14:paraId="77CC3C78" w14:textId="77777777" w:rsidR="00660E60" w:rsidRPr="00660E60" w:rsidRDefault="00660E60" w:rsidP="00660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rab</w:t>
            </w:r>
            <w:proofErr w:type="spellEnd"/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Prasad Mangesh</w:t>
            </w:r>
          </w:p>
        </w:tc>
      </w:tr>
      <w:tr w:rsidR="00660E60" w:rsidRPr="00660E60" w14:paraId="09784738" w14:textId="77777777" w:rsidTr="00660E60">
        <w:trPr>
          <w:trHeight w:val="29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9DE2B8" w14:textId="77777777" w:rsidR="00660E60" w:rsidRPr="00660E60" w:rsidRDefault="00660E60" w:rsidP="00660E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7966" w:type="dxa"/>
            <w:shd w:val="clear" w:color="auto" w:fill="auto"/>
            <w:noWrap/>
            <w:vAlign w:val="bottom"/>
            <w:hideMark/>
          </w:tcPr>
          <w:p w14:paraId="4C0F7E97" w14:textId="77777777" w:rsidR="00660E60" w:rsidRPr="00660E60" w:rsidRDefault="00660E60" w:rsidP="00660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inha </w:t>
            </w:r>
            <w:proofErr w:type="spellStart"/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dhavi</w:t>
            </w:r>
            <w:proofErr w:type="spellEnd"/>
          </w:p>
        </w:tc>
      </w:tr>
      <w:tr w:rsidR="00660E60" w:rsidRPr="00660E60" w14:paraId="41B6D0B8" w14:textId="77777777" w:rsidTr="00660E60">
        <w:trPr>
          <w:trHeight w:val="29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50D315" w14:textId="77777777" w:rsidR="00660E60" w:rsidRPr="00660E60" w:rsidRDefault="00660E60" w:rsidP="00660E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7966" w:type="dxa"/>
            <w:shd w:val="clear" w:color="auto" w:fill="auto"/>
            <w:noWrap/>
            <w:vAlign w:val="bottom"/>
            <w:hideMark/>
          </w:tcPr>
          <w:p w14:paraId="45BEBF1F" w14:textId="77777777" w:rsidR="00660E60" w:rsidRPr="00660E60" w:rsidRDefault="00660E60" w:rsidP="00660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hanawade</w:t>
            </w:r>
            <w:proofErr w:type="spellEnd"/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anmaay</w:t>
            </w:r>
            <w:proofErr w:type="spellEnd"/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Pritam</w:t>
            </w:r>
          </w:p>
        </w:tc>
      </w:tr>
      <w:tr w:rsidR="00660E60" w:rsidRPr="00660E60" w14:paraId="15A94712" w14:textId="77777777" w:rsidTr="00660E60">
        <w:trPr>
          <w:trHeight w:val="29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D71EF20" w14:textId="77777777" w:rsidR="00660E60" w:rsidRPr="00660E60" w:rsidRDefault="00660E60" w:rsidP="00660E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7966" w:type="dxa"/>
            <w:shd w:val="clear" w:color="auto" w:fill="auto"/>
            <w:noWrap/>
            <w:vAlign w:val="bottom"/>
            <w:hideMark/>
          </w:tcPr>
          <w:p w14:paraId="36EF4EA8" w14:textId="77777777" w:rsidR="00660E60" w:rsidRPr="00660E60" w:rsidRDefault="00660E60" w:rsidP="00660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ditya Kumar Sanjay Jha</w:t>
            </w:r>
          </w:p>
        </w:tc>
      </w:tr>
      <w:tr w:rsidR="00660E60" w:rsidRPr="00660E60" w14:paraId="531818F3" w14:textId="77777777" w:rsidTr="00660E60">
        <w:trPr>
          <w:trHeight w:val="29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A182E52" w14:textId="77777777" w:rsidR="00660E60" w:rsidRPr="00660E60" w:rsidRDefault="00660E60" w:rsidP="00660E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7966" w:type="dxa"/>
            <w:shd w:val="clear" w:color="auto" w:fill="auto"/>
            <w:noWrap/>
            <w:vAlign w:val="bottom"/>
            <w:hideMark/>
          </w:tcPr>
          <w:p w14:paraId="2CB5BCC8" w14:textId="77777777" w:rsidR="00660E60" w:rsidRPr="00660E60" w:rsidRDefault="00660E60" w:rsidP="00660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yur Gajanan Naik</w:t>
            </w:r>
          </w:p>
        </w:tc>
      </w:tr>
      <w:tr w:rsidR="00660E60" w:rsidRPr="00660E60" w14:paraId="7016DD13" w14:textId="77777777" w:rsidTr="00660E60">
        <w:trPr>
          <w:trHeight w:val="29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820961" w14:textId="77777777" w:rsidR="00660E60" w:rsidRPr="00660E60" w:rsidRDefault="00660E60" w:rsidP="00660E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7966" w:type="dxa"/>
            <w:shd w:val="clear" w:color="auto" w:fill="auto"/>
            <w:noWrap/>
            <w:vAlign w:val="bottom"/>
            <w:hideMark/>
          </w:tcPr>
          <w:p w14:paraId="3DAEA5AE" w14:textId="77777777" w:rsidR="00660E60" w:rsidRPr="00660E60" w:rsidRDefault="00660E60" w:rsidP="00660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Tirth Manish </w:t>
            </w:r>
            <w:proofErr w:type="spellStart"/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amdar</w:t>
            </w:r>
            <w:proofErr w:type="spellEnd"/>
          </w:p>
        </w:tc>
      </w:tr>
      <w:tr w:rsidR="00660E60" w:rsidRPr="00660E60" w14:paraId="59F38716" w14:textId="77777777" w:rsidTr="00660E60">
        <w:trPr>
          <w:trHeight w:val="29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2C0C14" w14:textId="77777777" w:rsidR="00660E60" w:rsidRPr="00660E60" w:rsidRDefault="00660E60" w:rsidP="00660E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7966" w:type="dxa"/>
            <w:shd w:val="clear" w:color="auto" w:fill="auto"/>
            <w:noWrap/>
            <w:vAlign w:val="bottom"/>
            <w:hideMark/>
          </w:tcPr>
          <w:p w14:paraId="0CD81D95" w14:textId="77777777" w:rsidR="00660E60" w:rsidRPr="00660E60" w:rsidRDefault="00660E60" w:rsidP="00660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Karan </w:t>
            </w:r>
            <w:proofErr w:type="spellStart"/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hamugasundar</w:t>
            </w:r>
            <w:proofErr w:type="spellEnd"/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</w:p>
        </w:tc>
      </w:tr>
      <w:tr w:rsidR="00660E60" w:rsidRPr="00660E60" w14:paraId="31CD5D07" w14:textId="77777777" w:rsidTr="00660E60">
        <w:trPr>
          <w:trHeight w:val="29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E924C67" w14:textId="77777777" w:rsidR="00660E60" w:rsidRPr="00660E60" w:rsidRDefault="00660E60" w:rsidP="00660E6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7966" w:type="dxa"/>
            <w:shd w:val="clear" w:color="auto" w:fill="auto"/>
            <w:noWrap/>
            <w:vAlign w:val="bottom"/>
            <w:hideMark/>
          </w:tcPr>
          <w:p w14:paraId="7D89FD75" w14:textId="77777777" w:rsidR="00660E60" w:rsidRPr="00660E60" w:rsidRDefault="00660E60" w:rsidP="00660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60E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LALITESH SHARMA </w:t>
            </w:r>
          </w:p>
        </w:tc>
      </w:tr>
    </w:tbl>
    <w:p w14:paraId="07DF3071" w14:textId="77777777" w:rsidR="00660E60" w:rsidRPr="00660E60" w:rsidRDefault="00660E60" w:rsidP="00660E60">
      <w:pPr>
        <w:rPr>
          <w:rFonts w:ascii="Times New Roman" w:hAnsi="Times New Roman" w:cs="Times New Roman"/>
          <w:sz w:val="24"/>
          <w:szCs w:val="24"/>
        </w:rPr>
      </w:pPr>
    </w:p>
    <w:p w14:paraId="7C23A381" w14:textId="4E17F357" w:rsidR="00660E60" w:rsidRPr="00660E60" w:rsidRDefault="00660E60" w:rsidP="00660E60">
      <w:p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 xml:space="preserve">Every student </w:t>
      </w:r>
      <w:proofErr w:type="gramStart"/>
      <w:r w:rsidRPr="00660E60">
        <w:rPr>
          <w:rFonts w:ascii="Times New Roman" w:hAnsi="Times New Roman" w:cs="Times New Roman"/>
          <w:sz w:val="24"/>
          <w:szCs w:val="24"/>
        </w:rPr>
        <w:t>has to</w:t>
      </w:r>
      <w:proofErr w:type="gramEnd"/>
      <w:r w:rsidRPr="00660E60">
        <w:rPr>
          <w:rFonts w:ascii="Times New Roman" w:hAnsi="Times New Roman" w:cs="Times New Roman"/>
          <w:sz w:val="24"/>
          <w:szCs w:val="24"/>
        </w:rPr>
        <w:t xml:space="preserve"> attempt </w:t>
      </w:r>
      <w:r w:rsidRPr="00660E60">
        <w:rPr>
          <w:rFonts w:ascii="Times New Roman" w:hAnsi="Times New Roman" w:cs="Times New Roman"/>
          <w:sz w:val="24"/>
          <w:szCs w:val="24"/>
        </w:rPr>
        <w:t>4</w:t>
      </w:r>
      <w:r w:rsidRPr="00660E60">
        <w:rPr>
          <w:rFonts w:ascii="Times New Roman" w:hAnsi="Times New Roman" w:cs="Times New Roman"/>
          <w:sz w:val="24"/>
          <w:szCs w:val="24"/>
        </w:rPr>
        <w:t xml:space="preserve"> questions as per serial number. E.g. Serial number 1 will attempt question 1</w:t>
      </w:r>
      <w:r w:rsidRPr="00660E60">
        <w:rPr>
          <w:rFonts w:ascii="Times New Roman" w:hAnsi="Times New Roman" w:cs="Times New Roman"/>
          <w:sz w:val="24"/>
          <w:szCs w:val="24"/>
        </w:rPr>
        <w:t>,9,17</w:t>
      </w:r>
      <w:r w:rsidRPr="00660E60">
        <w:rPr>
          <w:rFonts w:ascii="Times New Roman" w:hAnsi="Times New Roman" w:cs="Times New Roman"/>
          <w:sz w:val="24"/>
          <w:szCs w:val="24"/>
        </w:rPr>
        <w:t xml:space="preserve"> and </w:t>
      </w:r>
      <w:proofErr w:type="gramStart"/>
      <w:r w:rsidRPr="00660E60">
        <w:rPr>
          <w:rFonts w:ascii="Times New Roman" w:hAnsi="Times New Roman" w:cs="Times New Roman"/>
          <w:sz w:val="24"/>
          <w:szCs w:val="24"/>
        </w:rPr>
        <w:t>25</w:t>
      </w:r>
      <w:r w:rsidRPr="00660E60">
        <w:rPr>
          <w:rFonts w:ascii="Times New Roman" w:hAnsi="Times New Roman" w:cs="Times New Roman"/>
          <w:sz w:val="24"/>
          <w:szCs w:val="24"/>
        </w:rPr>
        <w:t xml:space="preserve">  similarly</w:t>
      </w:r>
      <w:proofErr w:type="gramEnd"/>
      <w:r w:rsidRPr="00660E60">
        <w:rPr>
          <w:rFonts w:ascii="Times New Roman" w:hAnsi="Times New Roman" w:cs="Times New Roman"/>
          <w:sz w:val="24"/>
          <w:szCs w:val="24"/>
        </w:rPr>
        <w:t xml:space="preserve"> Serial number 2 attempt Question 2</w:t>
      </w:r>
      <w:r w:rsidRPr="00660E60">
        <w:rPr>
          <w:rFonts w:ascii="Times New Roman" w:hAnsi="Times New Roman" w:cs="Times New Roman"/>
          <w:sz w:val="24"/>
          <w:szCs w:val="24"/>
        </w:rPr>
        <w:t>,10,18</w:t>
      </w:r>
      <w:r w:rsidRPr="00660E60">
        <w:rPr>
          <w:rFonts w:ascii="Times New Roman" w:hAnsi="Times New Roman" w:cs="Times New Roman"/>
          <w:sz w:val="24"/>
          <w:szCs w:val="24"/>
        </w:rPr>
        <w:t xml:space="preserve"> and </w:t>
      </w:r>
      <w:r w:rsidRPr="00660E60">
        <w:rPr>
          <w:rFonts w:ascii="Times New Roman" w:hAnsi="Times New Roman" w:cs="Times New Roman"/>
          <w:sz w:val="24"/>
          <w:szCs w:val="24"/>
        </w:rPr>
        <w:t>26</w:t>
      </w:r>
      <w:r w:rsidRPr="00660E60">
        <w:rPr>
          <w:rFonts w:ascii="Times New Roman" w:hAnsi="Times New Roman" w:cs="Times New Roman"/>
          <w:sz w:val="24"/>
          <w:szCs w:val="24"/>
        </w:rPr>
        <w:t>…and so on</w:t>
      </w:r>
    </w:p>
    <w:p w14:paraId="1309DB02" w14:textId="77777777" w:rsidR="00660E60" w:rsidRPr="00660E60" w:rsidRDefault="00660E60" w:rsidP="00FC1053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79E2409F" w14:textId="1BA10584" w:rsidR="00FC1053" w:rsidRPr="00660E60" w:rsidRDefault="00FC1053" w:rsidP="00FC10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 xml:space="preserve">Explain the working of the </w:t>
      </w:r>
      <w:r w:rsidRPr="00660E60">
        <w:rPr>
          <w:rFonts w:ascii="Times New Roman" w:hAnsi="Times New Roman" w:cs="Times New Roman"/>
          <w:sz w:val="24"/>
          <w:szCs w:val="24"/>
        </w:rPr>
        <w:t>3D</w:t>
      </w:r>
      <w:r w:rsidRPr="00660E60">
        <w:rPr>
          <w:rFonts w:ascii="Times New Roman" w:hAnsi="Times New Roman" w:cs="Times New Roman"/>
          <w:sz w:val="24"/>
          <w:szCs w:val="24"/>
        </w:rPr>
        <w:t xml:space="preserve"> printer with a suitable diagram </w:t>
      </w:r>
    </w:p>
    <w:p w14:paraId="77D6160F" w14:textId="103CFE95" w:rsidR="00FC1053" w:rsidRPr="00660E60" w:rsidRDefault="00FC1053" w:rsidP="00FC10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 xml:space="preserve">Explain </w:t>
      </w:r>
      <w:r w:rsidRPr="00660E60">
        <w:rPr>
          <w:rFonts w:ascii="Times New Roman" w:hAnsi="Times New Roman" w:cs="Times New Roman"/>
          <w:sz w:val="24"/>
          <w:szCs w:val="24"/>
        </w:rPr>
        <w:t>how</w:t>
      </w:r>
      <w:r w:rsidRPr="00660E60">
        <w:rPr>
          <w:rFonts w:ascii="Times New Roman" w:hAnsi="Times New Roman" w:cs="Times New Roman"/>
          <w:sz w:val="24"/>
          <w:szCs w:val="24"/>
        </w:rPr>
        <w:t xml:space="preserve"> g-code</w:t>
      </w:r>
      <w:r w:rsidRPr="00660E60">
        <w:rPr>
          <w:rFonts w:ascii="Times New Roman" w:hAnsi="Times New Roman" w:cs="Times New Roman"/>
          <w:sz w:val="24"/>
          <w:szCs w:val="24"/>
        </w:rPr>
        <w:t xml:space="preserve"> is</w:t>
      </w:r>
      <w:r w:rsidRPr="00660E60">
        <w:rPr>
          <w:rFonts w:ascii="Times New Roman" w:hAnsi="Times New Roman" w:cs="Times New Roman"/>
          <w:sz w:val="24"/>
          <w:szCs w:val="24"/>
        </w:rPr>
        <w:t xml:space="preserve"> from AutoCAD design</w:t>
      </w:r>
      <w:r w:rsidRPr="00660E60">
        <w:rPr>
          <w:rFonts w:ascii="Times New Roman" w:hAnsi="Times New Roman" w:cs="Times New Roman"/>
          <w:sz w:val="24"/>
          <w:szCs w:val="24"/>
        </w:rPr>
        <w:t xml:space="preserve"> in step-by-step manner</w:t>
      </w:r>
    </w:p>
    <w:p w14:paraId="6B1938DB" w14:textId="15F62B74" w:rsidR="00FC1053" w:rsidRPr="00660E60" w:rsidRDefault="00FC1053" w:rsidP="00FC10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 xml:space="preserve">What is </w:t>
      </w:r>
      <w:r w:rsidRPr="00660E60">
        <w:rPr>
          <w:rFonts w:ascii="Times New Roman" w:hAnsi="Times New Roman" w:cs="Times New Roman"/>
          <w:sz w:val="24"/>
          <w:szCs w:val="24"/>
        </w:rPr>
        <w:t>the most popular</w:t>
      </w:r>
      <w:r w:rsidRPr="00660E60">
        <w:rPr>
          <w:rFonts w:ascii="Times New Roman" w:hAnsi="Times New Roman" w:cs="Times New Roman"/>
          <w:sz w:val="24"/>
          <w:szCs w:val="24"/>
        </w:rPr>
        <w:t xml:space="preserve"> material</w:t>
      </w:r>
      <w:r w:rsidRPr="00660E60">
        <w:rPr>
          <w:rFonts w:ascii="Times New Roman" w:hAnsi="Times New Roman" w:cs="Times New Roman"/>
          <w:sz w:val="24"/>
          <w:szCs w:val="24"/>
        </w:rPr>
        <w:t xml:space="preserve"> for 3D printing</w:t>
      </w:r>
      <w:r w:rsidRPr="00660E60">
        <w:rPr>
          <w:rFonts w:ascii="Times New Roman" w:hAnsi="Times New Roman" w:cs="Times New Roman"/>
          <w:sz w:val="24"/>
          <w:szCs w:val="24"/>
        </w:rPr>
        <w:t xml:space="preserve"> and state its properties</w:t>
      </w:r>
    </w:p>
    <w:p w14:paraId="0314FC05" w14:textId="77777777" w:rsidR="00FC1053" w:rsidRPr="00660E60" w:rsidRDefault="00FC1053" w:rsidP="00FC10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 xml:space="preserve">Explain the working of </w:t>
      </w:r>
      <w:proofErr w:type="gramStart"/>
      <w:r w:rsidRPr="00660E60">
        <w:rPr>
          <w:rFonts w:ascii="Times New Roman" w:hAnsi="Times New Roman" w:cs="Times New Roman"/>
          <w:sz w:val="24"/>
          <w:szCs w:val="24"/>
        </w:rPr>
        <w:t>hot-end</w:t>
      </w:r>
      <w:proofErr w:type="gramEnd"/>
      <w:r w:rsidRPr="00660E60">
        <w:rPr>
          <w:rFonts w:ascii="Times New Roman" w:hAnsi="Times New Roman" w:cs="Times New Roman"/>
          <w:sz w:val="24"/>
          <w:szCs w:val="24"/>
        </w:rPr>
        <w:t xml:space="preserve"> </w:t>
      </w:r>
      <w:r w:rsidRPr="00660E60">
        <w:rPr>
          <w:rFonts w:ascii="Times New Roman" w:hAnsi="Times New Roman" w:cs="Times New Roman"/>
          <w:sz w:val="24"/>
          <w:szCs w:val="24"/>
        </w:rPr>
        <w:t>in FDM</w:t>
      </w:r>
    </w:p>
    <w:p w14:paraId="402BA6F0" w14:textId="5714ECEF" w:rsidR="00FC1053" w:rsidRPr="00660E60" w:rsidRDefault="00FC1053" w:rsidP="00FC10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>Explain the working</w:t>
      </w:r>
      <w:r w:rsidRPr="00660E60">
        <w:rPr>
          <w:rFonts w:ascii="Times New Roman" w:hAnsi="Times New Roman" w:cs="Times New Roman"/>
          <w:sz w:val="24"/>
          <w:szCs w:val="24"/>
        </w:rPr>
        <w:t xml:space="preserve"> of</w:t>
      </w:r>
      <w:r w:rsidRPr="00660E60">
        <w:rPr>
          <w:rFonts w:ascii="Times New Roman" w:hAnsi="Times New Roman" w:cs="Times New Roman"/>
          <w:sz w:val="24"/>
          <w:szCs w:val="24"/>
        </w:rPr>
        <w:t xml:space="preserve"> heated bed in FDM</w:t>
      </w:r>
    </w:p>
    <w:p w14:paraId="643C5097" w14:textId="4600D225" w:rsidR="00FC1053" w:rsidRPr="00660E60" w:rsidRDefault="00FC1053" w:rsidP="00FC10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 xml:space="preserve">Explain the working of the </w:t>
      </w:r>
      <w:r w:rsidRPr="00660E60">
        <w:rPr>
          <w:rFonts w:ascii="Times New Roman" w:hAnsi="Times New Roman" w:cs="Times New Roman"/>
          <w:sz w:val="24"/>
          <w:szCs w:val="24"/>
        </w:rPr>
        <w:t>SLA</w:t>
      </w:r>
      <w:r w:rsidRPr="00660E60">
        <w:rPr>
          <w:rFonts w:ascii="Times New Roman" w:hAnsi="Times New Roman" w:cs="Times New Roman"/>
          <w:sz w:val="24"/>
          <w:szCs w:val="24"/>
        </w:rPr>
        <w:t xml:space="preserve"> printer</w:t>
      </w:r>
    </w:p>
    <w:p w14:paraId="65B024A5" w14:textId="288ABF51" w:rsidR="00FC1053" w:rsidRPr="00660E60" w:rsidRDefault="00FC1053" w:rsidP="00FC10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>Explain the working of the DLP</w:t>
      </w:r>
      <w:r w:rsidRPr="00660E60">
        <w:rPr>
          <w:rFonts w:ascii="Times New Roman" w:hAnsi="Times New Roman" w:cs="Times New Roman"/>
          <w:sz w:val="24"/>
          <w:szCs w:val="24"/>
        </w:rPr>
        <w:t xml:space="preserve"> </w:t>
      </w:r>
      <w:r w:rsidRPr="00660E60">
        <w:rPr>
          <w:rFonts w:ascii="Times New Roman" w:hAnsi="Times New Roman" w:cs="Times New Roman"/>
          <w:sz w:val="24"/>
          <w:szCs w:val="24"/>
        </w:rPr>
        <w:t>printer</w:t>
      </w:r>
    </w:p>
    <w:p w14:paraId="6BB4D901" w14:textId="151C016D" w:rsidR="00FC1053" w:rsidRPr="00660E60" w:rsidRDefault="00FC1053" w:rsidP="00FC10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 xml:space="preserve">Explain the working of the </w:t>
      </w:r>
      <w:r w:rsidRPr="00660E60">
        <w:rPr>
          <w:rFonts w:ascii="Times New Roman" w:hAnsi="Times New Roman" w:cs="Times New Roman"/>
          <w:sz w:val="24"/>
          <w:szCs w:val="24"/>
        </w:rPr>
        <w:t>SLS</w:t>
      </w:r>
      <w:r w:rsidRPr="00660E60">
        <w:rPr>
          <w:rFonts w:ascii="Times New Roman" w:hAnsi="Times New Roman" w:cs="Times New Roman"/>
          <w:sz w:val="24"/>
          <w:szCs w:val="24"/>
        </w:rPr>
        <w:t xml:space="preserve"> printer</w:t>
      </w:r>
    </w:p>
    <w:p w14:paraId="317AB784" w14:textId="463A30F5" w:rsidR="00FC1053" w:rsidRPr="00660E60" w:rsidRDefault="00FC1053" w:rsidP="00FC10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 xml:space="preserve">What is the </w:t>
      </w:r>
      <w:r w:rsidRPr="00660E60">
        <w:rPr>
          <w:rFonts w:ascii="Times New Roman" w:hAnsi="Times New Roman" w:cs="Times New Roman"/>
          <w:sz w:val="24"/>
          <w:szCs w:val="24"/>
        </w:rPr>
        <w:t>effect of</w:t>
      </w:r>
      <w:r w:rsidRPr="00660E60">
        <w:rPr>
          <w:rFonts w:ascii="Times New Roman" w:hAnsi="Times New Roman" w:cs="Times New Roman"/>
          <w:sz w:val="24"/>
          <w:szCs w:val="24"/>
        </w:rPr>
        <w:t xml:space="preserve"> Nozzle sizes </w:t>
      </w:r>
      <w:r w:rsidRPr="00660E60">
        <w:rPr>
          <w:rFonts w:ascii="Times New Roman" w:hAnsi="Times New Roman" w:cs="Times New Roman"/>
          <w:sz w:val="24"/>
          <w:szCs w:val="24"/>
        </w:rPr>
        <w:t>on</w:t>
      </w:r>
      <w:r w:rsidRPr="00660E60">
        <w:rPr>
          <w:rFonts w:ascii="Times New Roman" w:hAnsi="Times New Roman" w:cs="Times New Roman"/>
          <w:sz w:val="24"/>
          <w:szCs w:val="24"/>
        </w:rPr>
        <w:t xml:space="preserve"> 3D printing</w:t>
      </w:r>
    </w:p>
    <w:p w14:paraId="408D464C" w14:textId="77777777" w:rsidR="00FC1053" w:rsidRPr="00660E60" w:rsidRDefault="00FC1053" w:rsidP="00FC10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>Write a short note on</w:t>
      </w:r>
      <w:r w:rsidRPr="00660E60">
        <w:rPr>
          <w:rFonts w:ascii="Times New Roman" w:hAnsi="Times New Roman" w:cs="Times New Roman"/>
          <w:sz w:val="24"/>
          <w:szCs w:val="24"/>
        </w:rPr>
        <w:t xml:space="preserve"> YHT rules</w:t>
      </w:r>
    </w:p>
    <w:p w14:paraId="7F188D15" w14:textId="12C93542" w:rsidR="00FC1053" w:rsidRPr="00660E60" w:rsidRDefault="00FC1053" w:rsidP="00FC10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 xml:space="preserve">Explain </w:t>
      </w:r>
      <w:r w:rsidRPr="00660E60">
        <w:rPr>
          <w:rFonts w:ascii="Times New Roman" w:hAnsi="Times New Roman" w:cs="Times New Roman"/>
          <w:sz w:val="24"/>
          <w:szCs w:val="24"/>
        </w:rPr>
        <w:t xml:space="preserve">different </w:t>
      </w:r>
      <w:r w:rsidRPr="00660E60">
        <w:rPr>
          <w:rFonts w:ascii="Times New Roman" w:hAnsi="Times New Roman" w:cs="Times New Roman"/>
          <w:sz w:val="24"/>
          <w:szCs w:val="24"/>
        </w:rPr>
        <w:t>CURA settings</w:t>
      </w:r>
      <w:r w:rsidRPr="00660E60">
        <w:rPr>
          <w:rFonts w:ascii="Times New Roman" w:hAnsi="Times New Roman" w:cs="Times New Roman"/>
          <w:sz w:val="24"/>
          <w:szCs w:val="24"/>
        </w:rPr>
        <w:t xml:space="preserve"> for FDM machine</w:t>
      </w:r>
    </w:p>
    <w:p w14:paraId="78D0B882" w14:textId="77777777" w:rsidR="00FC1053" w:rsidRPr="00660E60" w:rsidRDefault="00FC1053" w:rsidP="00FC10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>Differentiate between</w:t>
      </w:r>
      <w:r w:rsidRPr="00660E60">
        <w:rPr>
          <w:rFonts w:ascii="Times New Roman" w:hAnsi="Times New Roman" w:cs="Times New Roman"/>
          <w:sz w:val="24"/>
          <w:szCs w:val="24"/>
        </w:rPr>
        <w:t xml:space="preserve"> </w:t>
      </w:r>
      <w:r w:rsidRPr="00660E60">
        <w:rPr>
          <w:rFonts w:ascii="Times New Roman" w:hAnsi="Times New Roman" w:cs="Times New Roman"/>
          <w:sz w:val="24"/>
          <w:szCs w:val="24"/>
        </w:rPr>
        <w:t xml:space="preserve">ABS and PLA </w:t>
      </w:r>
    </w:p>
    <w:p w14:paraId="6EAAA7A2" w14:textId="77777777" w:rsidR="003344E5" w:rsidRPr="00660E60" w:rsidRDefault="00FC1053" w:rsidP="003344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 xml:space="preserve">Compare </w:t>
      </w:r>
      <w:r w:rsidRPr="00660E60">
        <w:rPr>
          <w:rFonts w:ascii="Times New Roman" w:hAnsi="Times New Roman" w:cs="Times New Roman"/>
          <w:sz w:val="24"/>
          <w:szCs w:val="24"/>
        </w:rPr>
        <w:t>SLS and DLP</w:t>
      </w:r>
      <w:r w:rsidR="003344E5" w:rsidRPr="00660E6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C050FD" w14:textId="6A7AEA98" w:rsidR="003344E5" w:rsidRPr="00660E60" w:rsidRDefault="003344E5" w:rsidP="003344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>Explain</w:t>
      </w:r>
      <w:r w:rsidRPr="00660E60">
        <w:rPr>
          <w:rFonts w:ascii="Times New Roman" w:hAnsi="Times New Roman" w:cs="Times New Roman"/>
          <w:sz w:val="24"/>
          <w:szCs w:val="24"/>
        </w:rPr>
        <w:t xml:space="preserve"> 3D printing</w:t>
      </w:r>
      <w:r w:rsidRPr="00660E60">
        <w:rPr>
          <w:rFonts w:ascii="Times New Roman" w:hAnsi="Times New Roman" w:cs="Times New Roman"/>
          <w:sz w:val="24"/>
          <w:szCs w:val="24"/>
        </w:rPr>
        <w:t xml:space="preserve"> in detail</w:t>
      </w:r>
      <w:r w:rsidRPr="00660E6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539AF8" w14:textId="77777777" w:rsidR="003344E5" w:rsidRPr="00660E60" w:rsidRDefault="003344E5" w:rsidP="003344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 xml:space="preserve">Explain the </w:t>
      </w:r>
      <w:r w:rsidRPr="00660E60">
        <w:rPr>
          <w:rFonts w:ascii="Times New Roman" w:hAnsi="Times New Roman" w:cs="Times New Roman"/>
          <w:sz w:val="24"/>
          <w:szCs w:val="24"/>
        </w:rPr>
        <w:t>Types of 3D printers</w:t>
      </w:r>
    </w:p>
    <w:p w14:paraId="5253E42F" w14:textId="200A6738" w:rsidR="003344E5" w:rsidRPr="00660E60" w:rsidRDefault="003344E5" w:rsidP="003344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>Compar</w:t>
      </w:r>
      <w:r w:rsidRPr="00660E60">
        <w:rPr>
          <w:rFonts w:ascii="Times New Roman" w:hAnsi="Times New Roman" w:cs="Times New Roman"/>
          <w:sz w:val="24"/>
          <w:szCs w:val="24"/>
        </w:rPr>
        <w:t>e</w:t>
      </w:r>
      <w:r w:rsidRPr="00660E60">
        <w:rPr>
          <w:rFonts w:ascii="Times New Roman" w:hAnsi="Times New Roman" w:cs="Times New Roman"/>
          <w:sz w:val="24"/>
          <w:szCs w:val="24"/>
        </w:rPr>
        <w:t xml:space="preserve"> different 3D printers</w:t>
      </w:r>
    </w:p>
    <w:p w14:paraId="5CBFAD13" w14:textId="4C9882A6" w:rsidR="003344E5" w:rsidRPr="00660E60" w:rsidRDefault="003344E5" w:rsidP="003344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>Write a short note on Selective Laser Sintering (SLS)</w:t>
      </w:r>
    </w:p>
    <w:p w14:paraId="6969F885" w14:textId="77777777" w:rsidR="003344E5" w:rsidRPr="00660E60" w:rsidRDefault="003344E5" w:rsidP="003344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>Write a short note on Selective laser melting (SLM)</w:t>
      </w:r>
    </w:p>
    <w:p w14:paraId="6B792923" w14:textId="77777777" w:rsidR="003344E5" w:rsidRPr="00660E60" w:rsidRDefault="003344E5" w:rsidP="003344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>Write a short note on Laminated object manufacturing (LOM)</w:t>
      </w:r>
    </w:p>
    <w:p w14:paraId="2C138E9C" w14:textId="0DC7959C" w:rsidR="003344E5" w:rsidRPr="00660E60" w:rsidRDefault="003344E5" w:rsidP="003344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>Write a short note on Digital Beam Melting (EBM)</w:t>
      </w:r>
    </w:p>
    <w:p w14:paraId="0552D336" w14:textId="4F2B1CAC" w:rsidR="003344E5" w:rsidRPr="00660E60" w:rsidRDefault="003344E5" w:rsidP="003344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 xml:space="preserve">Name different </w:t>
      </w:r>
      <w:r w:rsidRPr="00660E60">
        <w:rPr>
          <w:rFonts w:ascii="Times New Roman" w:hAnsi="Times New Roman" w:cs="Times New Roman"/>
          <w:sz w:val="24"/>
          <w:szCs w:val="24"/>
        </w:rPr>
        <w:t>3D printer parts</w:t>
      </w:r>
    </w:p>
    <w:p w14:paraId="38D43D44" w14:textId="77777777" w:rsidR="003344E5" w:rsidRPr="00660E60" w:rsidRDefault="003344E5" w:rsidP="003344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 xml:space="preserve">Explain assembly of </w:t>
      </w:r>
      <w:r w:rsidRPr="00660E60">
        <w:rPr>
          <w:rFonts w:ascii="Times New Roman" w:hAnsi="Times New Roman" w:cs="Times New Roman"/>
          <w:sz w:val="24"/>
          <w:szCs w:val="24"/>
        </w:rPr>
        <w:t>Extruder</w:t>
      </w:r>
    </w:p>
    <w:p w14:paraId="535387EE" w14:textId="10583F27" w:rsidR="003344E5" w:rsidRPr="00660E60" w:rsidRDefault="003344E5" w:rsidP="003344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>Write detailed note on 3</w:t>
      </w:r>
      <w:r w:rsidRPr="00660E60">
        <w:rPr>
          <w:rFonts w:ascii="Times New Roman" w:hAnsi="Times New Roman" w:cs="Times New Roman"/>
          <w:sz w:val="24"/>
          <w:szCs w:val="24"/>
        </w:rPr>
        <w:t>D Printing Materials: PLA, ABS, PVA, Flexible</w:t>
      </w:r>
    </w:p>
    <w:p w14:paraId="7D241B36" w14:textId="77777777" w:rsidR="003344E5" w:rsidRPr="00660E60" w:rsidRDefault="003344E5" w:rsidP="003344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 xml:space="preserve">Explain 3D </w:t>
      </w:r>
      <w:r w:rsidRPr="00660E60">
        <w:rPr>
          <w:rFonts w:ascii="Times New Roman" w:hAnsi="Times New Roman" w:cs="Times New Roman"/>
          <w:sz w:val="24"/>
          <w:szCs w:val="24"/>
        </w:rPr>
        <w:t>Printer assembly</w:t>
      </w:r>
    </w:p>
    <w:p w14:paraId="702909BE" w14:textId="77777777" w:rsidR="003344E5" w:rsidRPr="00660E60" w:rsidRDefault="003344E5" w:rsidP="003344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 xml:space="preserve">Explain </w:t>
      </w:r>
      <w:r w:rsidRPr="00660E60">
        <w:rPr>
          <w:rFonts w:ascii="Times New Roman" w:hAnsi="Times New Roman" w:cs="Times New Roman"/>
          <w:sz w:val="24"/>
          <w:szCs w:val="24"/>
        </w:rPr>
        <w:t>Effects of different printer temperature</w:t>
      </w:r>
      <w:r w:rsidRPr="00660E60">
        <w:rPr>
          <w:rFonts w:ascii="Times New Roman" w:hAnsi="Times New Roman" w:cs="Times New Roman"/>
          <w:sz w:val="24"/>
          <w:szCs w:val="24"/>
        </w:rPr>
        <w:t xml:space="preserve"> settings while 3D Printing</w:t>
      </w:r>
    </w:p>
    <w:p w14:paraId="014DDA9A" w14:textId="391B86CD" w:rsidR="003344E5" w:rsidRPr="00660E60" w:rsidRDefault="003344E5" w:rsidP="003344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>Explain</w:t>
      </w:r>
      <w:r w:rsidRPr="00660E60">
        <w:rPr>
          <w:rFonts w:ascii="Times New Roman" w:hAnsi="Times New Roman" w:cs="Times New Roman"/>
          <w:sz w:val="24"/>
          <w:szCs w:val="24"/>
        </w:rPr>
        <w:t xml:space="preserve"> Effects of different extrusion rates </w:t>
      </w:r>
    </w:p>
    <w:p w14:paraId="67A6017B" w14:textId="77777777" w:rsidR="003344E5" w:rsidRPr="00660E60" w:rsidRDefault="003344E5" w:rsidP="003344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 xml:space="preserve">What is </w:t>
      </w:r>
      <w:r w:rsidRPr="00660E60">
        <w:rPr>
          <w:rFonts w:ascii="Times New Roman" w:hAnsi="Times New Roman" w:cs="Times New Roman"/>
          <w:sz w:val="24"/>
          <w:szCs w:val="24"/>
        </w:rPr>
        <w:t>Driver boards</w:t>
      </w:r>
      <w:r w:rsidRPr="00660E60">
        <w:rPr>
          <w:rFonts w:ascii="Times New Roman" w:hAnsi="Times New Roman" w:cs="Times New Roman"/>
          <w:sz w:val="24"/>
          <w:szCs w:val="24"/>
        </w:rPr>
        <w:t xml:space="preserve"> in 3D printing</w:t>
      </w:r>
    </w:p>
    <w:p w14:paraId="199A0FE9" w14:textId="77777777" w:rsidR="003344E5" w:rsidRPr="00660E60" w:rsidRDefault="003344E5" w:rsidP="003344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>Explain</w:t>
      </w:r>
      <w:r w:rsidRPr="00660E60">
        <w:rPr>
          <w:rFonts w:ascii="Times New Roman" w:hAnsi="Times New Roman" w:cs="Times New Roman"/>
          <w:sz w:val="24"/>
          <w:szCs w:val="24"/>
        </w:rPr>
        <w:t xml:space="preserve"> Arduino Mega</w:t>
      </w:r>
      <w:r w:rsidRPr="00660E60">
        <w:rPr>
          <w:rFonts w:ascii="Times New Roman" w:hAnsi="Times New Roman" w:cs="Times New Roman"/>
          <w:sz w:val="24"/>
          <w:szCs w:val="24"/>
        </w:rPr>
        <w:t xml:space="preserve"> based 3D printer</w:t>
      </w:r>
    </w:p>
    <w:p w14:paraId="76D8A7D1" w14:textId="77777777" w:rsidR="003344E5" w:rsidRPr="00660E60" w:rsidRDefault="003344E5" w:rsidP="003344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>Write a short note on</w:t>
      </w:r>
      <w:r w:rsidRPr="00660E60">
        <w:rPr>
          <w:rFonts w:ascii="Times New Roman" w:hAnsi="Times New Roman" w:cs="Times New Roman"/>
          <w:sz w:val="24"/>
          <w:szCs w:val="24"/>
        </w:rPr>
        <w:t xml:space="preserve"> Power supply</w:t>
      </w:r>
      <w:r w:rsidRPr="00660E60">
        <w:rPr>
          <w:rFonts w:ascii="Times New Roman" w:hAnsi="Times New Roman" w:cs="Times New Roman"/>
          <w:sz w:val="24"/>
          <w:szCs w:val="24"/>
        </w:rPr>
        <w:t xml:space="preserve"> for 3D printer, </w:t>
      </w:r>
      <w:r w:rsidRPr="00660E60">
        <w:rPr>
          <w:rFonts w:ascii="Times New Roman" w:hAnsi="Times New Roman" w:cs="Times New Roman"/>
          <w:sz w:val="24"/>
          <w:szCs w:val="24"/>
        </w:rPr>
        <w:t>Stepper motors and drivers</w:t>
      </w:r>
    </w:p>
    <w:p w14:paraId="185CDCDD" w14:textId="4142FF87" w:rsidR="003344E5" w:rsidRPr="00660E60" w:rsidRDefault="003344E5" w:rsidP="003344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>Explain all</w:t>
      </w:r>
      <w:r w:rsidRPr="00660E60">
        <w:rPr>
          <w:rFonts w:ascii="Times New Roman" w:hAnsi="Times New Roman" w:cs="Times New Roman"/>
          <w:sz w:val="24"/>
          <w:szCs w:val="24"/>
        </w:rPr>
        <w:t xml:space="preserve"> Sensors used with 3D printers</w:t>
      </w:r>
    </w:p>
    <w:p w14:paraId="31C1DAF7" w14:textId="3C5928BE" w:rsidR="003344E5" w:rsidRPr="00660E60" w:rsidRDefault="003344E5" w:rsidP="003344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 xml:space="preserve">Write a short note on </w:t>
      </w:r>
      <w:r w:rsidRPr="00660E60">
        <w:rPr>
          <w:rFonts w:ascii="Times New Roman" w:hAnsi="Times New Roman" w:cs="Times New Roman"/>
          <w:sz w:val="24"/>
          <w:szCs w:val="24"/>
        </w:rPr>
        <w:t xml:space="preserve">Slicing software: </w:t>
      </w:r>
      <w:proofErr w:type="spellStart"/>
      <w:r w:rsidRPr="00660E60">
        <w:rPr>
          <w:rFonts w:ascii="Times New Roman" w:hAnsi="Times New Roman" w:cs="Times New Roman"/>
          <w:sz w:val="24"/>
          <w:szCs w:val="24"/>
        </w:rPr>
        <w:t>Cura</w:t>
      </w:r>
      <w:proofErr w:type="spellEnd"/>
      <w:r w:rsidRPr="00660E6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60E60">
        <w:rPr>
          <w:rFonts w:ascii="Times New Roman" w:hAnsi="Times New Roman" w:cs="Times New Roman"/>
          <w:sz w:val="24"/>
          <w:szCs w:val="24"/>
        </w:rPr>
        <w:t>Repetier</w:t>
      </w:r>
      <w:proofErr w:type="spellEnd"/>
      <w:r w:rsidRPr="00660E60">
        <w:rPr>
          <w:rFonts w:ascii="Times New Roman" w:hAnsi="Times New Roman" w:cs="Times New Roman"/>
          <w:sz w:val="24"/>
          <w:szCs w:val="24"/>
        </w:rPr>
        <w:t>, Slic3r, MakerBot Print</w:t>
      </w:r>
    </w:p>
    <w:p w14:paraId="58AC4739" w14:textId="4F1FA368" w:rsidR="005D66F0" w:rsidRPr="00660E60" w:rsidRDefault="003344E5" w:rsidP="00660E6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0E60">
        <w:rPr>
          <w:rFonts w:ascii="Times New Roman" w:hAnsi="Times New Roman" w:cs="Times New Roman"/>
          <w:sz w:val="24"/>
          <w:szCs w:val="24"/>
        </w:rPr>
        <w:t xml:space="preserve">Explain </w:t>
      </w:r>
      <w:r w:rsidRPr="00660E60">
        <w:rPr>
          <w:rFonts w:ascii="Times New Roman" w:hAnsi="Times New Roman" w:cs="Times New Roman"/>
          <w:sz w:val="24"/>
          <w:szCs w:val="24"/>
        </w:rPr>
        <w:t xml:space="preserve">3D design software: AutoCAD, </w:t>
      </w:r>
      <w:proofErr w:type="spellStart"/>
      <w:r w:rsidRPr="00660E60">
        <w:rPr>
          <w:rFonts w:ascii="Times New Roman" w:hAnsi="Times New Roman" w:cs="Times New Roman"/>
          <w:sz w:val="24"/>
          <w:szCs w:val="24"/>
        </w:rPr>
        <w:t>Solidworks</w:t>
      </w:r>
      <w:proofErr w:type="spellEnd"/>
      <w:r w:rsidRPr="00660E6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60E60">
        <w:rPr>
          <w:rFonts w:ascii="Times New Roman" w:hAnsi="Times New Roman" w:cs="Times New Roman"/>
          <w:sz w:val="24"/>
          <w:szCs w:val="24"/>
        </w:rPr>
        <w:t>ThinkerCAD</w:t>
      </w:r>
      <w:proofErr w:type="spellEnd"/>
      <w:r w:rsidRPr="00660E6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60E60">
        <w:rPr>
          <w:rFonts w:ascii="Times New Roman" w:hAnsi="Times New Roman" w:cs="Times New Roman"/>
          <w:sz w:val="24"/>
          <w:szCs w:val="24"/>
        </w:rPr>
        <w:t>FreeCAD</w:t>
      </w:r>
      <w:proofErr w:type="spellEnd"/>
      <w:r w:rsidRPr="00660E60">
        <w:rPr>
          <w:rFonts w:ascii="Times New Roman" w:hAnsi="Times New Roman" w:cs="Times New Roman"/>
          <w:sz w:val="24"/>
          <w:szCs w:val="24"/>
        </w:rPr>
        <w:t>, SketchUp</w:t>
      </w:r>
    </w:p>
    <w:sectPr w:rsidR="005D66F0" w:rsidRPr="00660E60" w:rsidSect="00660E60">
      <w:pgSz w:w="11906" w:h="16838"/>
      <w:pgMar w:top="1440" w:right="56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193239"/>
    <w:multiLevelType w:val="hybridMultilevel"/>
    <w:tmpl w:val="D9D8B9E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08675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C0sDQ1N7C0MDS3MDRU0lEKTi0uzszPAykwrAUASR0OUCwAAAA="/>
  </w:docVars>
  <w:rsids>
    <w:rsidRoot w:val="005D66F0"/>
    <w:rsid w:val="003344E5"/>
    <w:rsid w:val="005D66F0"/>
    <w:rsid w:val="00660E60"/>
    <w:rsid w:val="00FC1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1B0E8"/>
  <w15:chartTrackingRefBased/>
  <w15:docId w15:val="{1E7B8A45-680E-40FC-937C-BF9645FAE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10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595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52</TotalTime>
  <Pages>1</Pages>
  <Words>265</Words>
  <Characters>1651</Characters>
  <Application>Microsoft Office Word</Application>
  <DocSecurity>0</DocSecurity>
  <Lines>206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Ninand Mehendale</dc:creator>
  <cp:keywords/>
  <dc:description/>
  <cp:lastModifiedBy>Dr. Ninand Mehendale</cp:lastModifiedBy>
  <cp:revision>1</cp:revision>
  <cp:lastPrinted>2022-09-30T05:40:00Z</cp:lastPrinted>
  <dcterms:created xsi:type="dcterms:W3CDTF">2022-09-30T05:32:00Z</dcterms:created>
  <dcterms:modified xsi:type="dcterms:W3CDTF">2022-10-06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f26b6c-8cec-436d-bc0c-2fd864014e06</vt:lpwstr>
  </property>
</Properties>
</file>